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973510" w14:textId="77777777" w:rsidR="00C168FA" w:rsidRPr="00C168FA" w:rsidRDefault="00C168FA" w:rsidP="00C168FA">
      <w:pPr>
        <w:pStyle w:val="Heading1"/>
        <w:jc w:val="center"/>
        <w:rPr>
          <w:lang w:val="bg-BG"/>
        </w:rPr>
      </w:pPr>
      <w:r w:rsidRPr="00C168FA">
        <w:t>More Exercise: Objects and Classes</w:t>
      </w:r>
    </w:p>
    <w:p w14:paraId="31DB8D3E" w14:textId="110D55CD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8" w:history="1">
        <w:r w:rsidR="00005416">
          <w:rPr>
            <w:rStyle w:val="Hyperlink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Hyperlink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Hyperlink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77777777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Hyperlink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ompany Roster</w:t>
      </w:r>
    </w:p>
    <w:p w14:paraId="53B2D8ED" w14:textId="135FA311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that holds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 xml:space="preserve">. 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174C2E23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salary 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’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 xml:space="preserve">of that field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’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to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25444E41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that holds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tan 496.37 Temp Coding stan</w:t>
            </w:r>
            <w:r w:rsidR="00C168FA" w:rsidRPr="00C168FA">
              <w:rPr>
                <w:rFonts w:ascii="Consolas" w:hAnsi="Consolas"/>
                <w:bCs/>
                <w:noProof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Raw Data</w:t>
      </w:r>
    </w:p>
    <w:p w14:paraId="02DD0CC1" w14:textId="13B71207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753F08C6" w14:textId="062AFB2B" w:rsidR="00C168FA" w:rsidRPr="00C168FA" w:rsidRDefault="00C168FA" w:rsidP="00C168FA">
      <w:pPr>
        <w:rPr>
          <w:b/>
          <w:noProof/>
          <w:lang w:val="bg-BG"/>
        </w:rPr>
      </w:pPr>
      <w:r w:rsidRPr="00C168FA">
        <w:t xml:space="preserve">On the first line of input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  <w:r w:rsidR="00BC4A63"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="00BC4A63" w:rsidRPr="00C168FA">
        <w:t>"</w:t>
      </w:r>
      <w:r w:rsidRPr="00C168FA">
        <w:rPr>
          <w:noProof/>
        </w:rPr>
        <w:t xml:space="preserve"> where the speed, power, weight and tire age are</w:t>
      </w:r>
      <w:r w:rsidRPr="00C168FA">
        <w:rPr>
          <w:b/>
          <w:noProof/>
        </w:rPr>
        <w:t xml:space="preserve"> integers</w:t>
      </w:r>
      <w:r w:rsidRPr="00C168FA">
        <w:rPr>
          <w:noProof/>
        </w:rPr>
        <w:t xml:space="preserve">, tire pressure is a </w:t>
      </w:r>
      <w:r w:rsidRPr="00C168FA">
        <w:rPr>
          <w:b/>
          <w:noProof/>
        </w:rPr>
        <w:t xml:space="preserve">double. </w:t>
      </w:r>
    </w:p>
    <w:p w14:paraId="0E408AC6" w14:textId="37B0CA89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proofErr w:type="spellStart"/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proofErr w:type="spellEnd"/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>. The cars should be printed in order of appearing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lastRenderedPageBreak/>
        <w:t>Examples</w:t>
      </w:r>
    </w:p>
    <w:tbl>
      <w:tblPr>
        <w:tblStyle w:val="TableGrid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ar Salesman</w:t>
      </w:r>
    </w:p>
    <w:p w14:paraId="2F0866AA" w14:textId="596B5A2D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. A Car’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’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3E5FEC05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’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6815E5A0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C168FA">
        <w:t>"</w:t>
      </w:r>
      <w:r w:rsidR="00005416" w:rsidRPr="00005416">
        <w:rPr>
          <w:rFonts w:ascii="Consolas" w:hAnsi="Consolas"/>
          <w:b/>
          <w:noProof/>
        </w:rPr>
        <w:t>{</w:t>
      </w:r>
      <w:proofErr w:type="spellStart"/>
      <w:r w:rsidR="00005416" w:rsidRPr="00005416">
        <w:rPr>
          <w:rFonts w:ascii="Consolas" w:hAnsi="Consolas"/>
          <w:b/>
          <w:noProof/>
        </w:rPr>
        <w:t>CarModel</w:t>
      </w:r>
      <w:proofErr w:type="spellEnd"/>
      <w:r w:rsidR="00005416" w:rsidRPr="00005416">
        <w:rPr>
          <w:rFonts w:ascii="Consolas" w:hAnsi="Consolas"/>
          <w:b/>
          <w:noProof/>
        </w:rPr>
        <w:t>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{Engine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: {EnginePower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: {EngineDisplacemen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: {EngineEfficiency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: {CarWeigh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: {CarColor}</w:t>
      </w:r>
      <w:r w:rsidRPr="00C168FA">
        <w:t>"</w:t>
      </w:r>
    </w:p>
    <w:p w14:paraId="4C2E11AC" w14:textId="77777777" w:rsidR="00C168FA" w:rsidRPr="00C168FA" w:rsidRDefault="00C168FA" w:rsidP="00BC4A63">
      <w:pPr>
        <w:pStyle w:val="Heading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280182D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’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Heading2"/>
        <w:rPr>
          <w:lang w:val="bg-BG"/>
        </w:rPr>
      </w:pPr>
      <w:r w:rsidRPr="00194812">
        <w:t>Teamwork Projects</w:t>
      </w:r>
    </w:p>
    <w:p w14:paraId="2905B056" w14:textId="57F22DE9" w:rsidR="00C168FA" w:rsidRPr="00C168FA" w:rsidRDefault="00C168FA" w:rsidP="00C168FA">
      <w:pPr>
        <w:rPr>
          <w:lang w:val="bg-BG"/>
        </w:rPr>
      </w:pPr>
      <w:r w:rsidRPr="00C168FA">
        <w:t>It's time for teamwork projects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77777777" w:rsidR="00C168FA" w:rsidRPr="00C168FA" w:rsidRDefault="00C168FA" w:rsidP="00C168FA">
      <w:pPr>
        <w:rPr>
          <w:lang w:val="bg-BG"/>
        </w:rPr>
      </w:pPr>
      <w:r w:rsidRPr="00C168FA">
        <w:t xml:space="preserve">For every newly created team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  <w:bookmarkStart w:id="0" w:name="_GoBack"/>
      <w:bookmarkEnd w:id="0"/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have to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67DA89EB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6FCCB5DA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Creator of a team cannot </w:t>
      </w:r>
      <w:r w:rsidRPr="00C168FA">
        <w:rPr>
          <w:b/>
        </w:rPr>
        <w:t>create</w:t>
      </w:r>
      <w:r w:rsidRPr="00C168FA">
        <w:t xml:space="preserve"> another team - </w:t>
      </w:r>
      <w:r w:rsidR="00005416">
        <w:t xml:space="preserve">the </w:t>
      </w:r>
      <w:r w:rsidRPr="00C168FA">
        <w:t xml:space="preserve">message should be thrown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{user} cannot create another team!</w:t>
      </w:r>
      <w:r w:rsidRPr="00C168FA">
        <w:t>"</w:t>
      </w:r>
    </w:p>
    <w:p w14:paraId="09DF4C19" w14:textId="6F4B0306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 xml:space="preserve">currently non-existing team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3093FD58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Member of a team cannot </w:t>
      </w:r>
      <w:r w:rsidRPr="00C168FA">
        <w:rPr>
          <w:b/>
        </w:rPr>
        <w:t>join</w:t>
      </w:r>
      <w:r w:rsidRPr="00C168FA">
        <w:t xml:space="preserve"> another team - </w:t>
      </w:r>
      <w:r w:rsidR="00005416">
        <w:t xml:space="preserve">the </w:t>
      </w:r>
      <w:r w:rsidRPr="00C168FA">
        <w:t>message should be thrown:</w:t>
      </w:r>
      <w:r w:rsidR="00005416">
        <w:br/>
      </w:r>
      <w:r w:rsidRPr="00C168FA">
        <w:t>"</w:t>
      </w:r>
      <w:r w:rsidRPr="00C168FA">
        <w:rPr>
          <w:rStyle w:val="CodeChar"/>
        </w:rPr>
        <w:t>Member {user} cannot join team {team Name}!</w:t>
      </w:r>
      <w:r w:rsidRPr="00C168FA">
        <w:t>"</w:t>
      </w:r>
    </w:p>
    <w:p w14:paraId="1D97B5BE" w14:textId="1BEEEDA7" w:rsidR="00C168FA" w:rsidRPr="00C168FA" w:rsidRDefault="00005416" w:rsidP="00C168FA">
      <w:pPr>
        <w:pStyle w:val="ListParagraph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 xml:space="preserve">)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ListParagraph"/>
      </w:pPr>
      <w:r w:rsidRPr="00C168FA">
        <w:t>"</w:t>
      </w:r>
      <w:r w:rsidRPr="00005416">
        <w:rPr>
          <w:rFonts w:ascii="Consolas" w:hAnsi="Consolas"/>
          <w:b/>
        </w:rPr>
        <w:t>{</w:t>
      </w:r>
      <w:proofErr w:type="spellStart"/>
      <w:r w:rsidRPr="00005416">
        <w:rPr>
          <w:rFonts w:ascii="Consolas" w:hAnsi="Consolas"/>
          <w:b/>
        </w:rPr>
        <w:t>teamName</w:t>
      </w:r>
      <w:proofErr w:type="spellEnd"/>
      <w:r w:rsidRPr="00005416">
        <w:rPr>
          <w:rFonts w:ascii="Consolas" w:hAnsi="Consolas"/>
          <w:b/>
        </w:rPr>
        <w:t>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29748D81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in which he tried later to join. So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>message was shown. Since there is no one other who is trying to join his team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57B9B364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 xml:space="preserve">Note that when you join a team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20FB715E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 xml:space="preserve">,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A14271">
      <w:pPr>
        <w:pStyle w:val="Index"/>
        <w:rPr>
          <w:lang w:val="bg-BG"/>
        </w:rPr>
      </w:pPr>
    </w:p>
    <w:sectPr w:rsidR="00640502" w:rsidRPr="00C168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1D904" w14:textId="77777777" w:rsidR="00202F83" w:rsidRDefault="00202F83" w:rsidP="008068A2">
      <w:pPr>
        <w:spacing w:after="0" w:line="240" w:lineRule="auto"/>
      </w:pPr>
      <w:r>
        <w:separator/>
      </w:r>
    </w:p>
  </w:endnote>
  <w:endnote w:type="continuationSeparator" w:id="0">
    <w:p w14:paraId="39245D5E" w14:textId="77777777" w:rsidR="00202F83" w:rsidRDefault="00202F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0181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0181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1D2F67" w14:textId="77777777" w:rsidR="00202F83" w:rsidRDefault="00202F83" w:rsidP="008068A2">
      <w:pPr>
        <w:spacing w:after="0" w:line="240" w:lineRule="auto"/>
      </w:pPr>
      <w:r>
        <w:separator/>
      </w:r>
    </w:p>
  </w:footnote>
  <w:footnote w:type="continuationSeparator" w:id="0">
    <w:p w14:paraId="1805BA22" w14:textId="77777777" w:rsidR="00202F83" w:rsidRDefault="00202F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qgUAMiZ1iCwAAAA="/>
  </w:docVars>
  <w:rsids>
    <w:rsidRoot w:val="008068A2"/>
    <w:rsid w:val="000006BB"/>
    <w:rsid w:val="00002C1C"/>
    <w:rsid w:val="00005416"/>
    <w:rsid w:val="00007044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202683"/>
    <w:rsid w:val="00202F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7DD08-8EE3-4033-BAF7-E4687096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4-01T07:43:00Z</dcterms:modified>
  <cp:category>programming; education; software engineering; software development</cp:category>
</cp:coreProperties>
</file>